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3" w:type="dxa"/>
        <w:tblLook w:val="04A0" w:firstRow="1" w:lastRow="0" w:firstColumn="1" w:lastColumn="0" w:noHBand="0" w:noVBand="1"/>
      </w:tblPr>
      <w:tblGrid>
        <w:gridCol w:w="2340"/>
        <w:gridCol w:w="6300"/>
        <w:gridCol w:w="1253"/>
      </w:tblGrid>
      <w:tr w:rsidR="006016B0" w:rsidRPr="006016B0" w14:paraId="39602423" w14:textId="77777777" w:rsidTr="006016B0">
        <w:trPr>
          <w:trHeight w:val="360"/>
        </w:trPr>
        <w:tc>
          <w:tcPr>
            <w:tcW w:w="2340" w:type="dxa"/>
            <w:vMerge w:val="restart"/>
            <w:hideMark/>
          </w:tcPr>
          <w:p w14:paraId="15ADC535" w14:textId="77777777" w:rsidR="006016B0" w:rsidRPr="006016B0" w:rsidRDefault="006016B0" w:rsidP="006016B0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6016B0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773EE353" wp14:editId="42A3DF7D">
                  <wp:extent cx="733425" cy="838200"/>
                  <wp:effectExtent l="0" t="0" r="9525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noWrap/>
            <w:hideMark/>
          </w:tcPr>
          <w:p w14:paraId="4673356E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6016B0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  <w:tc>
          <w:tcPr>
            <w:tcW w:w="1253" w:type="dxa"/>
          </w:tcPr>
          <w:p w14:paraId="4CD5991F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6016B0" w:rsidRPr="006016B0" w14:paraId="2A8F36E4" w14:textId="77777777" w:rsidTr="006016B0">
        <w:trPr>
          <w:trHeight w:val="531"/>
        </w:trPr>
        <w:tc>
          <w:tcPr>
            <w:tcW w:w="0" w:type="auto"/>
            <w:vMerge/>
            <w:vAlign w:val="center"/>
            <w:hideMark/>
          </w:tcPr>
          <w:p w14:paraId="38571F71" w14:textId="77777777" w:rsidR="006016B0" w:rsidRPr="006016B0" w:rsidRDefault="006016B0" w:rsidP="006016B0">
            <w:pPr>
              <w:spacing w:after="0" w:line="276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6300" w:type="dxa"/>
            <w:noWrap/>
            <w:hideMark/>
          </w:tcPr>
          <w:p w14:paraId="015E0BE5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6016B0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  <w:tc>
          <w:tcPr>
            <w:tcW w:w="1253" w:type="dxa"/>
          </w:tcPr>
          <w:p w14:paraId="0FFAFB81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6016B0" w:rsidRPr="006016B0" w14:paraId="4F62F892" w14:textId="77777777" w:rsidTr="006016B0">
        <w:trPr>
          <w:trHeight w:val="288"/>
        </w:trPr>
        <w:tc>
          <w:tcPr>
            <w:tcW w:w="0" w:type="auto"/>
            <w:vMerge/>
            <w:vAlign w:val="center"/>
            <w:hideMark/>
          </w:tcPr>
          <w:p w14:paraId="5339A28E" w14:textId="77777777" w:rsidR="006016B0" w:rsidRPr="006016B0" w:rsidRDefault="006016B0" w:rsidP="006016B0">
            <w:pPr>
              <w:spacing w:after="0" w:line="276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6300" w:type="dxa"/>
            <w:noWrap/>
            <w:hideMark/>
          </w:tcPr>
          <w:p w14:paraId="651DFBFC" w14:textId="77777777" w:rsidR="006016B0" w:rsidRPr="006016B0" w:rsidRDefault="006016B0" w:rsidP="006016B0">
            <w:pPr>
              <w:spacing w:line="276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  <w:tc>
          <w:tcPr>
            <w:tcW w:w="1253" w:type="dxa"/>
          </w:tcPr>
          <w:p w14:paraId="4A58E556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6016B0" w:rsidRPr="006016B0" w14:paraId="0D73E50F" w14:textId="77777777" w:rsidTr="006016B0">
        <w:trPr>
          <w:trHeight w:val="270"/>
        </w:trPr>
        <w:tc>
          <w:tcPr>
            <w:tcW w:w="9893" w:type="dxa"/>
            <w:gridSpan w:val="3"/>
            <w:vAlign w:val="center"/>
          </w:tcPr>
          <w:p w14:paraId="22E6DB32" w14:textId="77777777" w:rsidR="006016B0" w:rsidRPr="006016B0" w:rsidRDefault="006016B0" w:rsidP="006016B0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6016B0" w:rsidRPr="006016B0" w14:paraId="41FC6159" w14:textId="77777777" w:rsidTr="006016B0">
        <w:trPr>
          <w:trHeight w:val="450"/>
        </w:trPr>
        <w:tc>
          <w:tcPr>
            <w:tcW w:w="9893" w:type="dxa"/>
            <w:gridSpan w:val="3"/>
            <w:shd w:val="clear" w:color="auto" w:fill="E2EFD9" w:themeFill="accent6" w:themeFillTint="33"/>
            <w:vAlign w:val="center"/>
            <w:hideMark/>
          </w:tcPr>
          <w:p w14:paraId="32272666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6016B0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FINANCIAL SUPPORT FORM FOR</w:t>
            </w:r>
          </w:p>
          <w:p w14:paraId="22F8E881" w14:textId="77777777" w:rsidR="006016B0" w:rsidRPr="006016B0" w:rsidRDefault="006016B0" w:rsidP="006016B0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40"/>
                <w:szCs w:val="40"/>
              </w:rPr>
            </w:pPr>
            <w:r w:rsidRPr="006016B0">
              <w:rPr>
                <w:rFonts w:ascii="Aptos Narrow" w:eastAsia="Times New Roman" w:hAnsi="Aptos Narrow" w:cs="Arial"/>
                <w:b/>
                <w:bCs/>
                <w:sz w:val="40"/>
                <w:szCs w:val="40"/>
              </w:rPr>
              <w:t>PRESENTING ARTICLE AT CONFERENCE</w:t>
            </w:r>
          </w:p>
        </w:tc>
      </w:tr>
      <w:tr w:rsidR="006016B0" w:rsidRPr="006016B0" w14:paraId="5898C15D" w14:textId="77777777" w:rsidTr="006016B0">
        <w:trPr>
          <w:trHeight w:val="450"/>
        </w:trPr>
        <w:tc>
          <w:tcPr>
            <w:tcW w:w="9893" w:type="dxa"/>
            <w:gridSpan w:val="3"/>
            <w:shd w:val="clear" w:color="auto" w:fill="F2F2F2" w:themeFill="background1" w:themeFillShade="F2"/>
            <w:vAlign w:val="center"/>
            <w:hideMark/>
          </w:tcPr>
          <w:p w14:paraId="0A2F6DED" w14:textId="1184345B" w:rsidR="006016B0" w:rsidRPr="006016B0" w:rsidRDefault="006016B0" w:rsidP="006016B0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6016B0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 xml:space="preserve">(FOR </w:t>
            </w:r>
            <w:r w:rsidRPr="006016B0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STUDENTS</w:t>
            </w:r>
            <w:r w:rsidRPr="006016B0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)</w:t>
            </w:r>
          </w:p>
        </w:tc>
      </w:tr>
    </w:tbl>
    <w:p w14:paraId="7EEBFC2A" w14:textId="77777777" w:rsidR="006016B0" w:rsidRDefault="006016B0" w:rsidP="006016B0">
      <w:pPr>
        <w:spacing w:after="0"/>
        <w:rPr>
          <w:rFonts w:ascii="Aptos Narrow" w:hAnsi="Aptos Narrow"/>
          <w:b/>
          <w:bCs/>
          <w:sz w:val="32"/>
          <w:szCs w:val="32"/>
        </w:rPr>
      </w:pPr>
    </w:p>
    <w:p w14:paraId="5D642C0C" w14:textId="06079612" w:rsidR="00FA46C8" w:rsidRPr="005E3EE7" w:rsidRDefault="00FA46C8" w:rsidP="00FA46C8">
      <w:pPr>
        <w:spacing w:after="0" w:line="240" w:lineRule="auto"/>
        <w:rPr>
          <w:rFonts w:ascii="Aptos Narrow" w:hAnsi="Aptos Narrow"/>
          <w:b/>
          <w:bCs/>
          <w:sz w:val="26"/>
          <w:szCs w:val="26"/>
        </w:rPr>
      </w:pPr>
      <w:r w:rsidRPr="005E3EE7">
        <w:rPr>
          <w:rFonts w:ascii="Aptos Narrow" w:hAnsi="Aptos Narrow"/>
          <w:b/>
          <w:bCs/>
          <w:sz w:val="26"/>
          <w:szCs w:val="26"/>
        </w:rPr>
        <w:t xml:space="preserve">Article Title: </w:t>
      </w:r>
    </w:p>
    <w:p w14:paraId="03796D84" w14:textId="77777777" w:rsidR="006016B0" w:rsidRPr="005E3EE7" w:rsidRDefault="006016B0" w:rsidP="00FA46C8">
      <w:pPr>
        <w:spacing w:after="0" w:line="240" w:lineRule="auto"/>
        <w:rPr>
          <w:rFonts w:ascii="Aptos Narrow" w:hAnsi="Aptos Narrow"/>
          <w:b/>
          <w:bCs/>
          <w:sz w:val="26"/>
          <w:szCs w:val="26"/>
        </w:rPr>
      </w:pPr>
    </w:p>
    <w:p w14:paraId="794C6507" w14:textId="77777777" w:rsidR="006016B0" w:rsidRPr="005E3EE7" w:rsidRDefault="006016B0" w:rsidP="00FA46C8">
      <w:pPr>
        <w:spacing w:after="0" w:line="240" w:lineRule="auto"/>
        <w:rPr>
          <w:rFonts w:ascii="Aptos Narrow" w:hAnsi="Aptos Narrow"/>
          <w:b/>
          <w:bCs/>
          <w:sz w:val="26"/>
          <w:szCs w:val="26"/>
        </w:rPr>
      </w:pPr>
    </w:p>
    <w:p w14:paraId="042D936A" w14:textId="77777777" w:rsidR="006016B0" w:rsidRPr="005E3EE7" w:rsidRDefault="006016B0" w:rsidP="00FA46C8">
      <w:pPr>
        <w:spacing w:after="0" w:line="240" w:lineRule="auto"/>
        <w:rPr>
          <w:rFonts w:ascii="Aptos Narrow" w:hAnsi="Aptos Narrow"/>
          <w:b/>
          <w:bCs/>
          <w:sz w:val="26"/>
          <w:szCs w:val="26"/>
        </w:rPr>
      </w:pPr>
    </w:p>
    <w:p w14:paraId="6EC67024" w14:textId="77777777" w:rsidR="000472C8" w:rsidRPr="005E3EE7" w:rsidRDefault="000472C8" w:rsidP="00954E7A">
      <w:pPr>
        <w:spacing w:after="0" w:line="240" w:lineRule="auto"/>
        <w:rPr>
          <w:rFonts w:ascii="Aptos Narrow" w:hAnsi="Aptos Narrow"/>
          <w:sz w:val="26"/>
          <w:szCs w:val="26"/>
        </w:rPr>
      </w:pPr>
    </w:p>
    <w:p w14:paraId="0D349F53" w14:textId="77777777" w:rsidR="00FA46C8" w:rsidRPr="005E3EE7" w:rsidRDefault="00E54F59" w:rsidP="00954E7A">
      <w:pPr>
        <w:spacing w:after="0" w:line="240" w:lineRule="auto"/>
        <w:rPr>
          <w:rFonts w:ascii="Aptos Narrow" w:hAnsi="Aptos Narrow"/>
          <w:b/>
          <w:bCs/>
          <w:i/>
          <w:iCs/>
          <w:sz w:val="26"/>
          <w:szCs w:val="26"/>
        </w:rPr>
      </w:pPr>
      <w:r w:rsidRPr="005E3EE7">
        <w:rPr>
          <w:rFonts w:ascii="Aptos Narrow" w:hAnsi="Aptos Narrow"/>
          <w:b/>
          <w:bCs/>
          <w:i/>
          <w:iCs/>
          <w:sz w:val="26"/>
          <w:szCs w:val="26"/>
        </w:rPr>
        <w:t>Important note</w:t>
      </w:r>
      <w:r w:rsidR="00FA46C8" w:rsidRPr="005E3EE7">
        <w:rPr>
          <w:rFonts w:ascii="Aptos Narrow" w:hAnsi="Aptos Narrow"/>
          <w:b/>
          <w:bCs/>
          <w:i/>
          <w:iCs/>
          <w:sz w:val="26"/>
          <w:szCs w:val="26"/>
        </w:rPr>
        <w:t>s</w:t>
      </w:r>
      <w:r w:rsidRPr="005E3EE7">
        <w:rPr>
          <w:rFonts w:ascii="Aptos Narrow" w:hAnsi="Aptos Narrow"/>
          <w:b/>
          <w:bCs/>
          <w:i/>
          <w:iCs/>
          <w:sz w:val="26"/>
          <w:szCs w:val="26"/>
        </w:rPr>
        <w:t>:</w:t>
      </w:r>
    </w:p>
    <w:p w14:paraId="41DE074E" w14:textId="46F4823C" w:rsidR="00E54F59" w:rsidRPr="005E3EE7" w:rsidRDefault="00E54F59" w:rsidP="005E3EE7">
      <w:pPr>
        <w:pStyle w:val="ListParagraph"/>
        <w:numPr>
          <w:ilvl w:val="0"/>
          <w:numId w:val="4"/>
        </w:numPr>
        <w:spacing w:after="0" w:line="240" w:lineRule="auto"/>
        <w:ind w:left="360" w:hanging="349"/>
        <w:jc w:val="both"/>
        <w:rPr>
          <w:rFonts w:ascii="Aptos Narrow" w:hAnsi="Aptos Narrow"/>
          <w:i/>
          <w:iCs/>
        </w:rPr>
      </w:pPr>
      <w:r w:rsidRPr="005E3EE7">
        <w:rPr>
          <w:rFonts w:ascii="Aptos Narrow" w:hAnsi="Aptos Narrow"/>
          <w:i/>
          <w:iCs/>
        </w:rPr>
        <w:t>A full-time faculty member of AUST must supervise and co-author the article</w:t>
      </w:r>
    </w:p>
    <w:p w14:paraId="5817F8AF" w14:textId="227D9D9A" w:rsidR="00FA46C8" w:rsidRPr="005E3EE7" w:rsidRDefault="00FA46C8" w:rsidP="005E3EE7">
      <w:pPr>
        <w:pStyle w:val="ListParagraph"/>
        <w:numPr>
          <w:ilvl w:val="0"/>
          <w:numId w:val="4"/>
        </w:numPr>
        <w:spacing w:after="0" w:line="240" w:lineRule="auto"/>
        <w:ind w:left="360" w:hanging="349"/>
        <w:jc w:val="both"/>
        <w:rPr>
          <w:rFonts w:ascii="Aptos Narrow" w:hAnsi="Aptos Narrow"/>
          <w:i/>
          <w:iCs/>
        </w:rPr>
      </w:pPr>
      <w:r w:rsidRPr="005E3EE7">
        <w:rPr>
          <w:rFonts w:ascii="Aptos Narrow" w:hAnsi="Aptos Narrow"/>
          <w:i/>
          <w:iCs/>
        </w:rPr>
        <w:t>The applicant has to be the first author of this article, and the supervisor needs to the corresponding author (or submitting author, in absence of the corresponding author information</w:t>
      </w:r>
      <w:r w:rsidR="00D96BA2" w:rsidRPr="005E3EE7">
        <w:rPr>
          <w:rFonts w:ascii="Aptos Narrow" w:hAnsi="Aptos Narrow"/>
          <w:i/>
          <w:iCs/>
        </w:rPr>
        <w:t>)</w:t>
      </w:r>
    </w:p>
    <w:p w14:paraId="7DCB14CC" w14:textId="77777777" w:rsidR="00E54F59" w:rsidRPr="005E3EE7" w:rsidRDefault="00E54F59" w:rsidP="00954E7A">
      <w:pPr>
        <w:spacing w:after="0" w:line="240" w:lineRule="auto"/>
        <w:rPr>
          <w:rFonts w:ascii="Aptos Narrow" w:hAnsi="Aptos Narrow"/>
          <w:i/>
          <w:iCs/>
          <w:sz w:val="26"/>
          <w:szCs w:val="26"/>
        </w:rPr>
      </w:pPr>
    </w:p>
    <w:p w14:paraId="0F1D54D5" w14:textId="48012FE3" w:rsidR="00E54F59" w:rsidRPr="005E3EE7" w:rsidRDefault="00FC2162" w:rsidP="00954E7A">
      <w:pPr>
        <w:spacing w:after="0" w:line="24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i/>
          <w:iCs/>
          <w:sz w:val="26"/>
          <w:szCs w:val="26"/>
        </w:rPr>
        <w:t xml:space="preserve">Does the author receive any financial support from any other sources (internal and external grants) for presenting the article - </w:t>
      </w:r>
      <w:r w:rsidRPr="005E3EE7">
        <w:rPr>
          <w:rFonts w:ascii="Aptos Narrow" w:hAnsi="Aptos Narrow"/>
          <w:i/>
          <w:iCs/>
          <w:sz w:val="26"/>
          <w:szCs w:val="26"/>
        </w:rPr>
        <w:tab/>
      </w:r>
      <w:r w:rsidR="00E54F59" w:rsidRPr="005E3EE7">
        <w:rPr>
          <w:rFonts w:ascii="Aptos Narrow" w:hAnsi="Aptos Narrow"/>
          <w:sz w:val="26"/>
          <w:szCs w:val="26"/>
        </w:rPr>
        <w:sym w:font="Wingdings" w:char="F06F"/>
      </w:r>
      <w:r w:rsidR="00E54F59" w:rsidRPr="005E3EE7">
        <w:rPr>
          <w:rFonts w:ascii="Aptos Narrow" w:hAnsi="Aptos Narrow"/>
          <w:sz w:val="26"/>
          <w:szCs w:val="26"/>
        </w:rPr>
        <w:t xml:space="preserve"> YES      </w:t>
      </w:r>
      <w:r w:rsidR="00E54F59" w:rsidRPr="005E3EE7">
        <w:rPr>
          <w:rFonts w:ascii="Aptos Narrow" w:hAnsi="Aptos Narrow"/>
          <w:sz w:val="26"/>
          <w:szCs w:val="26"/>
        </w:rPr>
        <w:sym w:font="Wingdings" w:char="F06F"/>
      </w:r>
      <w:r w:rsidR="00E54F59" w:rsidRPr="005E3EE7">
        <w:rPr>
          <w:rFonts w:ascii="Aptos Narrow" w:hAnsi="Aptos Narrow"/>
          <w:sz w:val="26"/>
          <w:szCs w:val="26"/>
        </w:rPr>
        <w:t xml:space="preserve"> NO</w:t>
      </w:r>
    </w:p>
    <w:p w14:paraId="734C1C68" w14:textId="77777777" w:rsidR="00E54F59" w:rsidRPr="005E3EE7" w:rsidRDefault="00E54F59" w:rsidP="00954E7A">
      <w:pPr>
        <w:spacing w:after="0" w:line="240" w:lineRule="auto"/>
        <w:rPr>
          <w:rFonts w:ascii="Aptos Narrow" w:hAnsi="Aptos Narrow"/>
          <w:i/>
          <w:iCs/>
          <w:sz w:val="26"/>
          <w:szCs w:val="26"/>
        </w:rPr>
      </w:pPr>
    </w:p>
    <w:p w14:paraId="49EAC85A" w14:textId="77300AC7" w:rsidR="00E54F59" w:rsidRPr="005E3EE7" w:rsidRDefault="00E54F59" w:rsidP="00954E7A">
      <w:pPr>
        <w:spacing w:after="0" w:line="240" w:lineRule="auto"/>
        <w:rPr>
          <w:rFonts w:ascii="Aptos Narrow" w:hAnsi="Aptos Narrow"/>
          <w:i/>
          <w:iCs/>
          <w:sz w:val="26"/>
          <w:szCs w:val="26"/>
        </w:rPr>
      </w:pPr>
      <w:r w:rsidRPr="005E3EE7">
        <w:rPr>
          <w:rFonts w:ascii="Aptos Narrow" w:hAnsi="Aptos Narrow"/>
          <w:i/>
          <w:iCs/>
          <w:sz w:val="26"/>
          <w:szCs w:val="26"/>
        </w:rPr>
        <w:t>If ‘NO’</w:t>
      </w:r>
      <w:r w:rsidR="00FC2162" w:rsidRPr="005E3EE7">
        <w:rPr>
          <w:rFonts w:ascii="Aptos Narrow" w:hAnsi="Aptos Narrow"/>
          <w:i/>
          <w:iCs/>
          <w:sz w:val="26"/>
          <w:szCs w:val="26"/>
        </w:rPr>
        <w:t>,</w:t>
      </w:r>
      <w:r w:rsidRPr="005E3EE7">
        <w:rPr>
          <w:rFonts w:ascii="Aptos Narrow" w:hAnsi="Aptos Narrow"/>
          <w:i/>
          <w:iCs/>
          <w:sz w:val="26"/>
          <w:szCs w:val="26"/>
        </w:rPr>
        <w:t xml:space="preserve"> then please proceed –</w:t>
      </w:r>
    </w:p>
    <w:p w14:paraId="0E111EFA" w14:textId="77777777" w:rsidR="00E54F59" w:rsidRPr="005E3EE7" w:rsidRDefault="00E54F59" w:rsidP="00954E7A">
      <w:pPr>
        <w:spacing w:after="0" w:line="240" w:lineRule="auto"/>
        <w:rPr>
          <w:rFonts w:ascii="Aptos Narrow" w:hAnsi="Aptos Narrow"/>
          <w:sz w:val="26"/>
          <w:szCs w:val="26"/>
        </w:rPr>
      </w:pPr>
    </w:p>
    <w:p w14:paraId="4DC90CAA" w14:textId="6AC242D9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Name of the Applicant:</w:t>
      </w:r>
    </w:p>
    <w:p w14:paraId="34F7ABB4" w14:textId="36F4552F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Student ID:</w:t>
      </w:r>
    </w:p>
    <w:p w14:paraId="1C82D8FB" w14:textId="58DF336B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Program / Department:</w:t>
      </w:r>
    </w:p>
    <w:p w14:paraId="044C9177" w14:textId="5F8A8993" w:rsidR="00E54F59" w:rsidRPr="005E3EE7" w:rsidRDefault="00FA46C8" w:rsidP="00426189">
      <w:pPr>
        <w:spacing w:after="0" w:line="360" w:lineRule="auto"/>
        <w:rPr>
          <w:rFonts w:ascii="Aptos Narrow" w:hAnsi="Aptos Narrow"/>
          <w:b/>
          <w:bCs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Name of the Supervisor:</w:t>
      </w:r>
    </w:p>
    <w:p w14:paraId="7515D39D" w14:textId="77777777" w:rsidR="00815AEC" w:rsidRDefault="00815AEC" w:rsidP="000472C8">
      <w:pPr>
        <w:spacing w:after="0"/>
        <w:rPr>
          <w:rFonts w:ascii="Aptos Narrow" w:hAnsi="Aptos Narrow"/>
          <w:sz w:val="26"/>
          <w:szCs w:val="26"/>
        </w:rPr>
      </w:pPr>
    </w:p>
    <w:p w14:paraId="5D527745" w14:textId="51564159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Authors</w:t>
      </w:r>
      <w:r w:rsidR="004F1C40" w:rsidRPr="005E3EE7">
        <w:rPr>
          <w:rFonts w:ascii="Aptos Narrow" w:hAnsi="Aptos Narrow"/>
          <w:sz w:val="26"/>
          <w:szCs w:val="26"/>
        </w:rPr>
        <w:t>’</w:t>
      </w:r>
      <w:r w:rsidRPr="005E3EE7">
        <w:rPr>
          <w:rFonts w:ascii="Aptos Narrow" w:hAnsi="Aptos Narrow"/>
          <w:sz w:val="26"/>
          <w:szCs w:val="26"/>
        </w:rPr>
        <w:t xml:space="preserve"> list in the presenting research article (in sequence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895"/>
        <w:gridCol w:w="3060"/>
        <w:gridCol w:w="3510"/>
        <w:gridCol w:w="2430"/>
      </w:tblGrid>
      <w:tr w:rsidR="00CA2E4F" w:rsidRPr="00815AEC" w14:paraId="5C852A12" w14:textId="77777777" w:rsidTr="00815AEC">
        <w:trPr>
          <w:trHeight w:val="47"/>
        </w:trPr>
        <w:tc>
          <w:tcPr>
            <w:tcW w:w="895" w:type="dxa"/>
          </w:tcPr>
          <w:p w14:paraId="6AEBA64C" w14:textId="77777777" w:rsidR="00CA2E4F" w:rsidRPr="00815AEC" w:rsidRDefault="00CA2E4F" w:rsidP="00815AEC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proofErr w:type="spellStart"/>
            <w:r w:rsidRPr="00815AEC">
              <w:rPr>
                <w:rFonts w:ascii="Aptos Narrow" w:hAnsi="Aptos Narrow"/>
                <w:b/>
                <w:bCs/>
                <w:sz w:val="26"/>
                <w:szCs w:val="26"/>
              </w:rPr>
              <w:t>Sl</w:t>
            </w:r>
            <w:proofErr w:type="spellEnd"/>
            <w:r w:rsidRPr="00815AEC">
              <w:rPr>
                <w:rFonts w:ascii="Aptos Narrow" w:hAnsi="Aptos Narrow"/>
                <w:b/>
                <w:bCs/>
                <w:sz w:val="26"/>
                <w:szCs w:val="26"/>
              </w:rPr>
              <w:t xml:space="preserve"> no.</w:t>
            </w:r>
          </w:p>
        </w:tc>
        <w:tc>
          <w:tcPr>
            <w:tcW w:w="3060" w:type="dxa"/>
          </w:tcPr>
          <w:p w14:paraId="6D5792A4" w14:textId="49DE9F18" w:rsidR="00CA2E4F" w:rsidRPr="00815AEC" w:rsidRDefault="00CA2E4F" w:rsidP="00815AEC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r w:rsidRPr="00815AEC">
              <w:rPr>
                <w:rFonts w:ascii="Aptos Narrow" w:hAnsi="Aptos Narrow"/>
                <w:b/>
                <w:bCs/>
                <w:sz w:val="26"/>
                <w:szCs w:val="26"/>
              </w:rPr>
              <w:t xml:space="preserve">Author’s </w:t>
            </w:r>
            <w:r w:rsidR="00815AEC" w:rsidRPr="00815AEC">
              <w:rPr>
                <w:rFonts w:ascii="Aptos Narrow" w:hAnsi="Aptos Narrow"/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3510" w:type="dxa"/>
          </w:tcPr>
          <w:p w14:paraId="53A1801C" w14:textId="77777777" w:rsidR="00CA2E4F" w:rsidRPr="00815AEC" w:rsidRDefault="00CA2E4F" w:rsidP="00815AEC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r w:rsidRPr="00815AEC">
              <w:rPr>
                <w:rFonts w:ascii="Aptos Narrow" w:hAnsi="Aptos Narrow"/>
                <w:b/>
                <w:bCs/>
                <w:sz w:val="26"/>
                <w:szCs w:val="26"/>
              </w:rPr>
              <w:t>Affiliation</w:t>
            </w:r>
          </w:p>
        </w:tc>
        <w:tc>
          <w:tcPr>
            <w:tcW w:w="2430" w:type="dxa"/>
          </w:tcPr>
          <w:p w14:paraId="75BC869D" w14:textId="77777777" w:rsidR="00CA2E4F" w:rsidRPr="00815AEC" w:rsidRDefault="00CA2E4F" w:rsidP="00815AEC">
            <w:pPr>
              <w:jc w:val="center"/>
              <w:rPr>
                <w:rFonts w:ascii="Aptos Narrow" w:hAnsi="Aptos Narrow"/>
                <w:b/>
                <w:bCs/>
                <w:sz w:val="26"/>
                <w:szCs w:val="26"/>
              </w:rPr>
            </w:pPr>
            <w:r w:rsidRPr="00815AEC">
              <w:rPr>
                <w:rFonts w:ascii="Aptos Narrow" w:hAnsi="Aptos Narrow"/>
                <w:b/>
                <w:bCs/>
                <w:sz w:val="26"/>
                <w:szCs w:val="26"/>
              </w:rPr>
              <w:t>Role of the Author</w:t>
            </w:r>
          </w:p>
        </w:tc>
      </w:tr>
      <w:tr w:rsidR="00CA2E4F" w:rsidRPr="005E3EE7" w14:paraId="4A869BF0" w14:textId="77777777" w:rsidTr="00815AEC">
        <w:trPr>
          <w:trHeight w:val="542"/>
        </w:trPr>
        <w:tc>
          <w:tcPr>
            <w:tcW w:w="895" w:type="dxa"/>
          </w:tcPr>
          <w:p w14:paraId="7BABEA40" w14:textId="77777777" w:rsidR="00CA2E4F" w:rsidRPr="005E3EE7" w:rsidRDefault="00CA2E4F" w:rsidP="00815AEC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5E3EE7">
              <w:rPr>
                <w:rFonts w:ascii="Aptos Narrow" w:hAnsi="Aptos Narrow"/>
                <w:sz w:val="26"/>
                <w:szCs w:val="26"/>
              </w:rPr>
              <w:t>1</w:t>
            </w:r>
          </w:p>
        </w:tc>
        <w:tc>
          <w:tcPr>
            <w:tcW w:w="3060" w:type="dxa"/>
          </w:tcPr>
          <w:p w14:paraId="0D4680CE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510" w:type="dxa"/>
          </w:tcPr>
          <w:p w14:paraId="64C81382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430" w:type="dxa"/>
          </w:tcPr>
          <w:p w14:paraId="6AA156AA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5E3EE7" w14:paraId="04FB2CBE" w14:textId="77777777" w:rsidTr="00815AEC">
        <w:trPr>
          <w:trHeight w:val="542"/>
        </w:trPr>
        <w:tc>
          <w:tcPr>
            <w:tcW w:w="895" w:type="dxa"/>
          </w:tcPr>
          <w:p w14:paraId="29191A69" w14:textId="77777777" w:rsidR="00CA2E4F" w:rsidRPr="005E3EE7" w:rsidRDefault="00CA2E4F" w:rsidP="00815AEC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5E3EE7">
              <w:rPr>
                <w:rFonts w:ascii="Aptos Narrow" w:hAnsi="Aptos Narrow"/>
                <w:sz w:val="26"/>
                <w:szCs w:val="26"/>
              </w:rPr>
              <w:t>2</w:t>
            </w:r>
          </w:p>
        </w:tc>
        <w:tc>
          <w:tcPr>
            <w:tcW w:w="3060" w:type="dxa"/>
          </w:tcPr>
          <w:p w14:paraId="4316E7EA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510" w:type="dxa"/>
          </w:tcPr>
          <w:p w14:paraId="60CBD792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430" w:type="dxa"/>
          </w:tcPr>
          <w:p w14:paraId="0719D488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5E3EE7" w14:paraId="1D8F3871" w14:textId="77777777" w:rsidTr="00815AEC">
        <w:trPr>
          <w:trHeight w:val="542"/>
        </w:trPr>
        <w:tc>
          <w:tcPr>
            <w:tcW w:w="895" w:type="dxa"/>
          </w:tcPr>
          <w:p w14:paraId="32F02581" w14:textId="77777777" w:rsidR="00CA2E4F" w:rsidRPr="005E3EE7" w:rsidRDefault="00CA2E4F" w:rsidP="00815AEC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5E3EE7">
              <w:rPr>
                <w:rFonts w:ascii="Aptos Narrow" w:hAnsi="Aptos Narrow"/>
                <w:sz w:val="26"/>
                <w:szCs w:val="26"/>
              </w:rPr>
              <w:t>3</w:t>
            </w:r>
          </w:p>
        </w:tc>
        <w:tc>
          <w:tcPr>
            <w:tcW w:w="3060" w:type="dxa"/>
          </w:tcPr>
          <w:p w14:paraId="41DB8D58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510" w:type="dxa"/>
          </w:tcPr>
          <w:p w14:paraId="1ECA4DC0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430" w:type="dxa"/>
          </w:tcPr>
          <w:p w14:paraId="52157DFD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5E3EE7" w14:paraId="28962829" w14:textId="77777777" w:rsidTr="00815AEC">
        <w:trPr>
          <w:trHeight w:val="542"/>
        </w:trPr>
        <w:tc>
          <w:tcPr>
            <w:tcW w:w="895" w:type="dxa"/>
          </w:tcPr>
          <w:p w14:paraId="1A74FF40" w14:textId="77777777" w:rsidR="00CA2E4F" w:rsidRPr="005E3EE7" w:rsidRDefault="00CA2E4F" w:rsidP="00815AEC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 w:rsidRPr="005E3EE7">
              <w:rPr>
                <w:rFonts w:ascii="Aptos Narrow" w:hAnsi="Aptos Narrow"/>
                <w:sz w:val="26"/>
                <w:szCs w:val="26"/>
              </w:rPr>
              <w:t>4</w:t>
            </w:r>
          </w:p>
        </w:tc>
        <w:tc>
          <w:tcPr>
            <w:tcW w:w="3060" w:type="dxa"/>
          </w:tcPr>
          <w:p w14:paraId="1570F692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510" w:type="dxa"/>
          </w:tcPr>
          <w:p w14:paraId="29AFFAFC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430" w:type="dxa"/>
          </w:tcPr>
          <w:p w14:paraId="5F3C5502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5E3EE7" w14:paraId="192122B2" w14:textId="77777777" w:rsidTr="00815AEC">
        <w:trPr>
          <w:trHeight w:val="542"/>
        </w:trPr>
        <w:tc>
          <w:tcPr>
            <w:tcW w:w="895" w:type="dxa"/>
          </w:tcPr>
          <w:p w14:paraId="238F7F18" w14:textId="7FB6F972" w:rsidR="00CA2E4F" w:rsidRPr="005E3EE7" w:rsidRDefault="00815AEC" w:rsidP="00815AEC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>
              <w:rPr>
                <w:rFonts w:ascii="Aptos Narrow" w:hAnsi="Aptos Narrow"/>
                <w:sz w:val="26"/>
                <w:szCs w:val="26"/>
              </w:rPr>
              <w:t>5</w:t>
            </w:r>
          </w:p>
        </w:tc>
        <w:tc>
          <w:tcPr>
            <w:tcW w:w="3060" w:type="dxa"/>
          </w:tcPr>
          <w:p w14:paraId="530B7929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510" w:type="dxa"/>
          </w:tcPr>
          <w:p w14:paraId="7A33F1A2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430" w:type="dxa"/>
          </w:tcPr>
          <w:p w14:paraId="35C9C897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  <w:tr w:rsidR="00CA2E4F" w:rsidRPr="005E3EE7" w14:paraId="3D7FCBCB" w14:textId="77777777" w:rsidTr="00815AEC">
        <w:trPr>
          <w:trHeight w:val="542"/>
        </w:trPr>
        <w:tc>
          <w:tcPr>
            <w:tcW w:w="895" w:type="dxa"/>
          </w:tcPr>
          <w:p w14:paraId="273CD856" w14:textId="298C7830" w:rsidR="00CA2E4F" w:rsidRPr="005E3EE7" w:rsidRDefault="00815AEC" w:rsidP="00815AEC">
            <w:pPr>
              <w:jc w:val="center"/>
              <w:rPr>
                <w:rFonts w:ascii="Aptos Narrow" w:hAnsi="Aptos Narrow"/>
                <w:sz w:val="26"/>
                <w:szCs w:val="26"/>
              </w:rPr>
            </w:pPr>
            <w:r>
              <w:rPr>
                <w:rFonts w:ascii="Aptos Narrow" w:hAnsi="Aptos Narrow"/>
                <w:sz w:val="26"/>
                <w:szCs w:val="26"/>
              </w:rPr>
              <w:t>6</w:t>
            </w:r>
          </w:p>
        </w:tc>
        <w:tc>
          <w:tcPr>
            <w:tcW w:w="3060" w:type="dxa"/>
          </w:tcPr>
          <w:p w14:paraId="644434A1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3510" w:type="dxa"/>
          </w:tcPr>
          <w:p w14:paraId="27A3F914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  <w:tc>
          <w:tcPr>
            <w:tcW w:w="2430" w:type="dxa"/>
          </w:tcPr>
          <w:p w14:paraId="58974004" w14:textId="77777777" w:rsidR="00CA2E4F" w:rsidRPr="005E3EE7" w:rsidRDefault="00CA2E4F" w:rsidP="00772643">
            <w:pPr>
              <w:rPr>
                <w:rFonts w:ascii="Aptos Narrow" w:hAnsi="Aptos Narrow"/>
                <w:sz w:val="26"/>
                <w:szCs w:val="26"/>
              </w:rPr>
            </w:pPr>
          </w:p>
        </w:tc>
      </w:tr>
    </w:tbl>
    <w:p w14:paraId="70F3E15A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</w:p>
    <w:p w14:paraId="609BB5BD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5719394C" w14:textId="2165FCB0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Name of the conference with place and date:</w:t>
      </w:r>
    </w:p>
    <w:p w14:paraId="74C33C84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7DB7FF55" w14:textId="509810A4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Organizer/Publisher name:</w:t>
      </w:r>
    </w:p>
    <w:p w14:paraId="65FFCE58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16CB6135" w14:textId="00F58519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Last date of Registration:</w:t>
      </w:r>
    </w:p>
    <w:p w14:paraId="795246DE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135CF584" w14:textId="219C0400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Registration cost (in BDT</w:t>
      </w:r>
      <w:r w:rsidR="00AF3BAE" w:rsidRPr="005E3EE7">
        <w:rPr>
          <w:rFonts w:ascii="Aptos Narrow" w:hAnsi="Aptos Narrow"/>
          <w:sz w:val="26"/>
          <w:szCs w:val="26"/>
        </w:rPr>
        <w:t xml:space="preserve"> and/or USD</w:t>
      </w:r>
      <w:r w:rsidRPr="005E3EE7">
        <w:rPr>
          <w:rFonts w:ascii="Aptos Narrow" w:hAnsi="Aptos Narrow"/>
          <w:sz w:val="26"/>
          <w:szCs w:val="26"/>
        </w:rPr>
        <w:t>):</w:t>
      </w:r>
    </w:p>
    <w:p w14:paraId="11BFEDEE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70437276" w14:textId="6475AECD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Travel cost (in BDT</w:t>
      </w:r>
      <w:r w:rsidR="00AF3BAE" w:rsidRPr="005E3EE7">
        <w:rPr>
          <w:rFonts w:ascii="Aptos Narrow" w:hAnsi="Aptos Narrow"/>
          <w:sz w:val="26"/>
          <w:szCs w:val="26"/>
        </w:rPr>
        <w:t xml:space="preserve"> and/or USD and/or USD</w:t>
      </w:r>
      <w:r w:rsidRPr="005E3EE7">
        <w:rPr>
          <w:rFonts w:ascii="Aptos Narrow" w:hAnsi="Aptos Narrow"/>
          <w:sz w:val="26"/>
          <w:szCs w:val="26"/>
        </w:rPr>
        <w:t xml:space="preserve">) (if any): </w:t>
      </w:r>
    </w:p>
    <w:p w14:paraId="1E0F88CD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668B0AD5" w14:textId="0B1775D1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Accommodation cost (in BDT</w:t>
      </w:r>
      <w:r w:rsidR="00AF3BAE" w:rsidRPr="005E3EE7">
        <w:rPr>
          <w:rFonts w:ascii="Aptos Narrow" w:hAnsi="Aptos Narrow"/>
          <w:sz w:val="26"/>
          <w:szCs w:val="26"/>
        </w:rPr>
        <w:t xml:space="preserve"> and/or USD</w:t>
      </w:r>
      <w:r w:rsidRPr="005E3EE7">
        <w:rPr>
          <w:rFonts w:ascii="Aptos Narrow" w:hAnsi="Aptos Narrow"/>
          <w:sz w:val="26"/>
          <w:szCs w:val="26"/>
        </w:rPr>
        <w:t>) (if any):</w:t>
      </w:r>
    </w:p>
    <w:p w14:paraId="78E55B3E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7F2B71DB" w14:textId="54FFEAF3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Other cost (in BDT</w:t>
      </w:r>
      <w:r w:rsidR="00AF3BAE" w:rsidRPr="005E3EE7">
        <w:rPr>
          <w:rFonts w:ascii="Aptos Narrow" w:hAnsi="Aptos Narrow"/>
          <w:sz w:val="26"/>
          <w:szCs w:val="26"/>
        </w:rPr>
        <w:t xml:space="preserve"> and/or USD</w:t>
      </w:r>
      <w:r w:rsidRPr="005E3EE7">
        <w:rPr>
          <w:rFonts w:ascii="Aptos Narrow" w:hAnsi="Aptos Narrow"/>
          <w:sz w:val="26"/>
          <w:szCs w:val="26"/>
        </w:rPr>
        <w:t>) (if any):</w:t>
      </w:r>
    </w:p>
    <w:p w14:paraId="668F6598" w14:textId="77777777" w:rsidR="00FF15E8" w:rsidRDefault="00FF15E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</w:p>
    <w:p w14:paraId="40BBCEA7" w14:textId="11EA5A1B" w:rsidR="000472C8" w:rsidRPr="005E3EE7" w:rsidRDefault="000472C8" w:rsidP="00820220">
      <w:pPr>
        <w:spacing w:after="0" w:line="360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Total amount claim (in BDT</w:t>
      </w:r>
      <w:r w:rsidR="00AF3BAE" w:rsidRPr="005E3EE7">
        <w:rPr>
          <w:rFonts w:ascii="Aptos Narrow" w:hAnsi="Aptos Narrow"/>
          <w:sz w:val="26"/>
          <w:szCs w:val="26"/>
        </w:rPr>
        <w:t xml:space="preserve"> and/or USD</w:t>
      </w:r>
      <w:r w:rsidRPr="005E3EE7">
        <w:rPr>
          <w:rFonts w:ascii="Aptos Narrow" w:hAnsi="Aptos Narrow"/>
          <w:sz w:val="26"/>
          <w:szCs w:val="26"/>
        </w:rPr>
        <w:t>):</w:t>
      </w:r>
    </w:p>
    <w:p w14:paraId="7FF3AC50" w14:textId="584A9BE2" w:rsidR="000472C8" w:rsidRPr="005E3EE7" w:rsidRDefault="00E701A7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*USD/BDT conversion will be based on Bangladesh Bank’s rate on the date of application</w:t>
      </w:r>
    </w:p>
    <w:p w14:paraId="5334766E" w14:textId="77777777" w:rsidR="00E62979" w:rsidRPr="005E3EE7" w:rsidRDefault="00E62979" w:rsidP="000472C8">
      <w:pPr>
        <w:spacing w:after="0"/>
        <w:rPr>
          <w:rFonts w:ascii="Aptos Narrow" w:hAnsi="Aptos Narrow"/>
          <w:sz w:val="26"/>
          <w:szCs w:val="26"/>
        </w:rPr>
      </w:pPr>
    </w:p>
    <w:p w14:paraId="5E52F7A0" w14:textId="2639635E" w:rsidR="00E62979" w:rsidRPr="005E3EE7" w:rsidRDefault="00A12CE7" w:rsidP="00E62979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Has any author of this article presented/published any articles related to this work previously</w:t>
      </w:r>
      <w:r w:rsidR="00E62979" w:rsidRPr="005E3EE7">
        <w:rPr>
          <w:rFonts w:ascii="Aptos Narrow" w:hAnsi="Aptos Narrow"/>
          <w:sz w:val="26"/>
          <w:szCs w:val="26"/>
        </w:rPr>
        <w:t xml:space="preserve">? </w:t>
      </w:r>
    </w:p>
    <w:p w14:paraId="2DA0ECBC" w14:textId="77777777" w:rsidR="00FF15E8" w:rsidRDefault="00E62979" w:rsidP="00FF15E8">
      <w:pPr>
        <w:spacing w:after="0"/>
        <w:ind w:left="6480"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YES      </w:t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NO</w:t>
      </w:r>
    </w:p>
    <w:p w14:paraId="730EA077" w14:textId="30259A65" w:rsidR="00E62979" w:rsidRPr="005E3EE7" w:rsidRDefault="00E62979" w:rsidP="00FF15E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br/>
        <w:t xml:space="preserve">If </w:t>
      </w:r>
      <w:r w:rsidR="001C587D" w:rsidRPr="005E3EE7">
        <w:rPr>
          <w:rFonts w:ascii="Aptos Narrow" w:hAnsi="Aptos Narrow"/>
          <w:sz w:val="26"/>
          <w:szCs w:val="26"/>
        </w:rPr>
        <w:t>YES</w:t>
      </w:r>
      <w:r w:rsidRPr="005E3EE7">
        <w:rPr>
          <w:rFonts w:ascii="Aptos Narrow" w:hAnsi="Aptos Narrow"/>
          <w:sz w:val="26"/>
          <w:szCs w:val="26"/>
        </w:rPr>
        <w:t>, please a provide list of those articles as an attachment to this application.</w:t>
      </w:r>
    </w:p>
    <w:p w14:paraId="3961CC5D" w14:textId="77777777" w:rsidR="00FA46C8" w:rsidRPr="005E3EE7" w:rsidRDefault="00FA46C8" w:rsidP="000472C8">
      <w:pPr>
        <w:spacing w:after="0"/>
        <w:rPr>
          <w:rFonts w:ascii="Aptos Narrow" w:hAnsi="Aptos Narrow"/>
          <w:sz w:val="26"/>
          <w:szCs w:val="26"/>
        </w:rPr>
      </w:pPr>
    </w:p>
    <w:p w14:paraId="598291F6" w14:textId="70DC804F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 xml:space="preserve">Is the presenting article at the conference </w:t>
      </w:r>
      <w:r w:rsidR="00AF3BAE" w:rsidRPr="005E3EE7">
        <w:rPr>
          <w:rFonts w:ascii="Aptos Narrow" w:hAnsi="Aptos Narrow"/>
          <w:sz w:val="26"/>
          <w:szCs w:val="26"/>
        </w:rPr>
        <w:t xml:space="preserve">the </w:t>
      </w:r>
      <w:r w:rsidRPr="005E3EE7">
        <w:rPr>
          <w:rFonts w:ascii="Aptos Narrow" w:hAnsi="Aptos Narrow"/>
          <w:sz w:val="26"/>
          <w:szCs w:val="26"/>
        </w:rPr>
        <w:t xml:space="preserve">outcome of any internal or external funding </w:t>
      </w:r>
      <w:r w:rsidR="00366D98" w:rsidRPr="005E3EE7">
        <w:rPr>
          <w:rFonts w:ascii="Aptos Narrow" w:hAnsi="Aptos Narrow"/>
          <w:sz w:val="26"/>
          <w:szCs w:val="26"/>
        </w:rPr>
        <w:t>project?</w:t>
      </w:r>
      <w:r w:rsidRPr="005E3EE7">
        <w:rPr>
          <w:rFonts w:ascii="Aptos Narrow" w:hAnsi="Aptos Narrow"/>
          <w:sz w:val="26"/>
          <w:szCs w:val="26"/>
        </w:rPr>
        <w:t xml:space="preserve"> </w:t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="00FF15E8">
        <w:rPr>
          <w:rFonts w:ascii="Aptos Narrow" w:hAnsi="Aptos Narrow"/>
          <w:sz w:val="26"/>
          <w:szCs w:val="26"/>
        </w:rPr>
        <w:tab/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YES      </w:t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NO</w:t>
      </w:r>
    </w:p>
    <w:p w14:paraId="09F01539" w14:textId="77777777" w:rsidR="00FF15E8" w:rsidRDefault="00FF15E8" w:rsidP="000472C8">
      <w:pPr>
        <w:spacing w:after="0"/>
        <w:rPr>
          <w:rFonts w:ascii="Aptos Narrow" w:hAnsi="Aptos Narrow"/>
          <w:sz w:val="26"/>
          <w:szCs w:val="26"/>
        </w:rPr>
      </w:pPr>
    </w:p>
    <w:p w14:paraId="0126804F" w14:textId="5633527B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If YES, please mention the funding source details</w:t>
      </w:r>
    </w:p>
    <w:p w14:paraId="52E0EA26" w14:textId="77777777" w:rsidR="00FF15E8" w:rsidRDefault="00FF15E8" w:rsidP="000472C8">
      <w:pPr>
        <w:spacing w:after="0"/>
        <w:rPr>
          <w:rFonts w:ascii="Aptos Narrow" w:hAnsi="Aptos Narrow"/>
          <w:sz w:val="26"/>
          <w:szCs w:val="26"/>
        </w:rPr>
      </w:pPr>
    </w:p>
    <w:p w14:paraId="3D15066E" w14:textId="5A6AEBB2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Funding source:</w:t>
      </w:r>
    </w:p>
    <w:p w14:paraId="6AA4787C" w14:textId="19838F85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Project ID:</w:t>
      </w:r>
    </w:p>
    <w:p w14:paraId="42AF2023" w14:textId="13B98224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Project Title:</w:t>
      </w:r>
    </w:p>
    <w:p w14:paraId="69DABCE4" w14:textId="77777777" w:rsidR="00FF15E8" w:rsidRDefault="00FF15E8" w:rsidP="000472C8">
      <w:pPr>
        <w:spacing w:after="0"/>
        <w:rPr>
          <w:rFonts w:ascii="Aptos Narrow" w:hAnsi="Aptos Narrow"/>
          <w:sz w:val="26"/>
          <w:szCs w:val="26"/>
        </w:rPr>
      </w:pPr>
    </w:p>
    <w:p w14:paraId="1E789A05" w14:textId="77777777" w:rsidR="00FF15E8" w:rsidRDefault="00FF15E8" w:rsidP="000472C8">
      <w:pPr>
        <w:spacing w:after="0"/>
        <w:rPr>
          <w:rFonts w:ascii="Aptos Narrow" w:hAnsi="Aptos Narrow"/>
          <w:sz w:val="26"/>
          <w:szCs w:val="26"/>
        </w:rPr>
      </w:pPr>
    </w:p>
    <w:p w14:paraId="5370B88E" w14:textId="29ACEBB1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Project Duration:</w:t>
      </w:r>
    </w:p>
    <w:p w14:paraId="2664F142" w14:textId="078D5DA2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Project Budget:</w:t>
      </w:r>
    </w:p>
    <w:p w14:paraId="09884A5F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</w:p>
    <w:p w14:paraId="4C99C660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 xml:space="preserve">Is the presenting article outcome of any degree awarded program:  </w:t>
      </w:r>
      <w:r w:rsidRPr="005E3EE7">
        <w:rPr>
          <w:rFonts w:ascii="Aptos Narrow" w:hAnsi="Aptos Narrow"/>
          <w:sz w:val="26"/>
          <w:szCs w:val="26"/>
        </w:rPr>
        <w:tab/>
      </w:r>
      <w:r w:rsidRPr="005E3EE7">
        <w:rPr>
          <w:rFonts w:ascii="Aptos Narrow" w:hAnsi="Aptos Narrow"/>
          <w:sz w:val="26"/>
          <w:szCs w:val="26"/>
        </w:rPr>
        <w:tab/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YES      </w:t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NO</w:t>
      </w:r>
    </w:p>
    <w:p w14:paraId="425C1CA1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If YES, please mention the degree program details</w:t>
      </w:r>
    </w:p>
    <w:p w14:paraId="5C7D8B31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62C31877" w14:textId="7245027E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Degree</w:t>
      </w:r>
      <w:r w:rsidR="00FA46C8" w:rsidRPr="005E3EE7">
        <w:rPr>
          <w:rFonts w:ascii="Aptos Narrow" w:hAnsi="Aptos Narrow"/>
          <w:sz w:val="26"/>
          <w:szCs w:val="26"/>
        </w:rPr>
        <w:t>:</w:t>
      </w:r>
    </w:p>
    <w:p w14:paraId="7487CE86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718E6E1C" w14:textId="5751B489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Department</w:t>
      </w:r>
      <w:r w:rsidR="00FA46C8" w:rsidRPr="005E3EE7">
        <w:rPr>
          <w:rFonts w:ascii="Aptos Narrow" w:hAnsi="Aptos Narrow"/>
          <w:sz w:val="26"/>
          <w:szCs w:val="26"/>
        </w:rPr>
        <w:t>:</w:t>
      </w:r>
    </w:p>
    <w:p w14:paraId="4F72196C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0023230F" w14:textId="190AD3F5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Institution</w:t>
      </w:r>
      <w:r w:rsidR="00FA46C8" w:rsidRPr="005E3EE7">
        <w:rPr>
          <w:rFonts w:ascii="Aptos Narrow" w:hAnsi="Aptos Narrow"/>
          <w:sz w:val="26"/>
          <w:szCs w:val="26"/>
        </w:rPr>
        <w:t>:</w:t>
      </w:r>
    </w:p>
    <w:p w14:paraId="0838EDDD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5F04A5BA" w14:textId="67461FA5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Year</w:t>
      </w:r>
      <w:r w:rsidR="00FA46C8" w:rsidRPr="005E3EE7">
        <w:rPr>
          <w:rFonts w:ascii="Aptos Narrow" w:hAnsi="Aptos Narrow"/>
          <w:sz w:val="26"/>
          <w:szCs w:val="26"/>
        </w:rPr>
        <w:t>:</w:t>
      </w:r>
    </w:p>
    <w:p w14:paraId="12382C3B" w14:textId="77777777" w:rsidR="00BF1860" w:rsidRPr="005E3EE7" w:rsidRDefault="00BF1860" w:rsidP="000472C8">
      <w:pPr>
        <w:spacing w:after="0"/>
        <w:rPr>
          <w:rFonts w:ascii="Aptos Narrow" w:hAnsi="Aptos Narrow"/>
          <w:sz w:val="26"/>
          <w:szCs w:val="26"/>
        </w:rPr>
      </w:pPr>
    </w:p>
    <w:p w14:paraId="51823099" w14:textId="6ADB1776" w:rsidR="00BF1860" w:rsidRPr="005E3EE7" w:rsidRDefault="00BF1860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 xml:space="preserve">Is the presenting paper included or will it be included in an online repository? </w:t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YES      </w:t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NO</w:t>
      </w:r>
    </w:p>
    <w:p w14:paraId="185A57A4" w14:textId="0A329755" w:rsidR="00EC3C03" w:rsidRPr="005E3EE7" w:rsidRDefault="00EC3C03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If YES, please provide details:</w:t>
      </w:r>
    </w:p>
    <w:p w14:paraId="3D84108D" w14:textId="77777777" w:rsidR="00EC3C03" w:rsidRPr="005E3EE7" w:rsidRDefault="00EC3C03" w:rsidP="000472C8">
      <w:pPr>
        <w:spacing w:after="0"/>
        <w:rPr>
          <w:rFonts w:ascii="Aptos Narrow" w:hAnsi="Aptos Narrow"/>
          <w:sz w:val="26"/>
          <w:szCs w:val="26"/>
        </w:rPr>
      </w:pPr>
    </w:p>
    <w:p w14:paraId="14F63E3B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2BA93DA2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70B025F0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32C1B15A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424F11F0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585A50C2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2B5DD577" w14:textId="70467DA3" w:rsidR="000472C8" w:rsidRPr="005E3EE7" w:rsidRDefault="00FA46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 xml:space="preserve">Have you previously </w:t>
      </w:r>
      <w:r w:rsidR="000472C8" w:rsidRPr="005E3EE7">
        <w:rPr>
          <w:rFonts w:ascii="Aptos Narrow" w:hAnsi="Aptos Narrow"/>
          <w:sz w:val="26"/>
          <w:szCs w:val="26"/>
        </w:rPr>
        <w:t xml:space="preserve">applied </w:t>
      </w:r>
      <w:r w:rsidRPr="005E3EE7">
        <w:rPr>
          <w:rFonts w:ascii="Aptos Narrow" w:hAnsi="Aptos Narrow"/>
          <w:sz w:val="26"/>
          <w:szCs w:val="26"/>
        </w:rPr>
        <w:t xml:space="preserve">to AUST </w:t>
      </w:r>
      <w:r w:rsidR="000472C8" w:rsidRPr="005E3EE7">
        <w:rPr>
          <w:rFonts w:ascii="Aptos Narrow" w:hAnsi="Aptos Narrow"/>
          <w:sz w:val="26"/>
          <w:szCs w:val="26"/>
        </w:rPr>
        <w:t xml:space="preserve">for financial support for </w:t>
      </w:r>
      <w:r w:rsidRPr="005E3EE7">
        <w:rPr>
          <w:rFonts w:ascii="Aptos Narrow" w:hAnsi="Aptos Narrow"/>
          <w:sz w:val="26"/>
          <w:szCs w:val="26"/>
        </w:rPr>
        <w:t xml:space="preserve">presenting </w:t>
      </w:r>
      <w:r w:rsidR="000472C8" w:rsidRPr="005E3EE7">
        <w:rPr>
          <w:rFonts w:ascii="Aptos Narrow" w:hAnsi="Aptos Narrow"/>
          <w:sz w:val="26"/>
          <w:szCs w:val="26"/>
        </w:rPr>
        <w:t xml:space="preserve">this article </w:t>
      </w:r>
      <w:r w:rsidR="00AF3BAE" w:rsidRPr="005E3EE7">
        <w:rPr>
          <w:rFonts w:ascii="Aptos Narrow" w:hAnsi="Aptos Narrow"/>
          <w:sz w:val="26"/>
          <w:szCs w:val="26"/>
        </w:rPr>
        <w:t xml:space="preserve">at a </w:t>
      </w:r>
      <w:r w:rsidR="000472C8" w:rsidRPr="005E3EE7">
        <w:rPr>
          <w:rFonts w:ascii="Aptos Narrow" w:hAnsi="Aptos Narrow"/>
          <w:sz w:val="26"/>
          <w:szCs w:val="26"/>
        </w:rPr>
        <w:t>conference</w:t>
      </w:r>
      <w:r w:rsidRPr="005E3EE7">
        <w:rPr>
          <w:rFonts w:ascii="Aptos Narrow" w:hAnsi="Aptos Narrow"/>
          <w:sz w:val="26"/>
          <w:szCs w:val="26"/>
        </w:rPr>
        <w:t>?</w:t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0472C8" w:rsidRPr="005E3EE7">
        <w:rPr>
          <w:rFonts w:ascii="Aptos Narrow" w:hAnsi="Aptos Narrow"/>
          <w:sz w:val="26"/>
          <w:szCs w:val="26"/>
        </w:rPr>
        <w:sym w:font="Wingdings" w:char="F06F"/>
      </w:r>
      <w:r w:rsidR="000472C8" w:rsidRPr="005E3EE7">
        <w:rPr>
          <w:rFonts w:ascii="Aptos Narrow" w:hAnsi="Aptos Narrow"/>
          <w:sz w:val="26"/>
          <w:szCs w:val="26"/>
        </w:rPr>
        <w:t xml:space="preserve"> YES      </w:t>
      </w:r>
      <w:r w:rsidR="000472C8" w:rsidRPr="005E3EE7">
        <w:rPr>
          <w:rFonts w:ascii="Aptos Narrow" w:hAnsi="Aptos Narrow"/>
          <w:sz w:val="26"/>
          <w:szCs w:val="26"/>
        </w:rPr>
        <w:sym w:font="Wingdings" w:char="F06F"/>
      </w:r>
      <w:r w:rsidR="000472C8" w:rsidRPr="005E3EE7">
        <w:rPr>
          <w:rFonts w:ascii="Aptos Narrow" w:hAnsi="Aptos Narrow"/>
          <w:sz w:val="26"/>
          <w:szCs w:val="26"/>
        </w:rPr>
        <w:t xml:space="preserve"> NO</w:t>
      </w:r>
    </w:p>
    <w:p w14:paraId="77C7382C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3DF5FC42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49D3110B" w14:textId="4B2406AE" w:rsidR="000472C8" w:rsidRPr="005E3EE7" w:rsidRDefault="00FA46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 xml:space="preserve">Have you previously </w:t>
      </w:r>
      <w:r w:rsidR="000472C8" w:rsidRPr="005E3EE7">
        <w:rPr>
          <w:rFonts w:ascii="Aptos Narrow" w:hAnsi="Aptos Narrow"/>
          <w:sz w:val="26"/>
          <w:szCs w:val="26"/>
        </w:rPr>
        <w:t xml:space="preserve">received financial support </w:t>
      </w:r>
      <w:r w:rsidRPr="005E3EE7">
        <w:rPr>
          <w:rFonts w:ascii="Aptos Narrow" w:hAnsi="Aptos Narrow"/>
          <w:sz w:val="26"/>
          <w:szCs w:val="26"/>
        </w:rPr>
        <w:t xml:space="preserve">from AUST </w:t>
      </w:r>
      <w:r w:rsidR="000472C8" w:rsidRPr="005E3EE7">
        <w:rPr>
          <w:rFonts w:ascii="Aptos Narrow" w:hAnsi="Aptos Narrow"/>
          <w:sz w:val="26"/>
          <w:szCs w:val="26"/>
        </w:rPr>
        <w:t xml:space="preserve">for </w:t>
      </w:r>
      <w:r w:rsidRPr="005E3EE7">
        <w:rPr>
          <w:rFonts w:ascii="Aptos Narrow" w:hAnsi="Aptos Narrow"/>
          <w:sz w:val="26"/>
          <w:szCs w:val="26"/>
        </w:rPr>
        <w:t xml:space="preserve">presenting </w:t>
      </w:r>
      <w:r w:rsidR="000472C8" w:rsidRPr="005E3EE7">
        <w:rPr>
          <w:rFonts w:ascii="Aptos Narrow" w:hAnsi="Aptos Narrow"/>
          <w:sz w:val="26"/>
          <w:szCs w:val="26"/>
        </w:rPr>
        <w:t xml:space="preserve">this article at </w:t>
      </w:r>
      <w:r w:rsidR="00AF3BAE" w:rsidRPr="005E3EE7">
        <w:rPr>
          <w:rFonts w:ascii="Aptos Narrow" w:hAnsi="Aptos Narrow"/>
          <w:sz w:val="26"/>
          <w:szCs w:val="26"/>
        </w:rPr>
        <w:t xml:space="preserve">a </w:t>
      </w:r>
      <w:r w:rsidR="000472C8" w:rsidRPr="005E3EE7">
        <w:rPr>
          <w:rFonts w:ascii="Aptos Narrow" w:hAnsi="Aptos Narrow"/>
          <w:sz w:val="26"/>
          <w:szCs w:val="26"/>
        </w:rPr>
        <w:t>conference</w:t>
      </w:r>
      <w:r w:rsidRPr="005E3EE7">
        <w:rPr>
          <w:rFonts w:ascii="Aptos Narrow" w:hAnsi="Aptos Narrow"/>
          <w:sz w:val="26"/>
          <w:szCs w:val="26"/>
        </w:rPr>
        <w:t>?</w:t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E65BA7">
        <w:rPr>
          <w:rFonts w:ascii="Aptos Narrow" w:hAnsi="Aptos Narrow"/>
          <w:sz w:val="26"/>
          <w:szCs w:val="26"/>
        </w:rPr>
        <w:tab/>
      </w:r>
      <w:r w:rsidR="000472C8" w:rsidRPr="005E3EE7">
        <w:rPr>
          <w:rFonts w:ascii="Aptos Narrow" w:hAnsi="Aptos Narrow"/>
          <w:sz w:val="26"/>
          <w:szCs w:val="26"/>
        </w:rPr>
        <w:sym w:font="Wingdings" w:char="F06F"/>
      </w:r>
      <w:r w:rsidR="000472C8" w:rsidRPr="005E3EE7">
        <w:rPr>
          <w:rFonts w:ascii="Aptos Narrow" w:hAnsi="Aptos Narrow"/>
          <w:sz w:val="26"/>
          <w:szCs w:val="26"/>
        </w:rPr>
        <w:t xml:space="preserve"> YES      </w:t>
      </w:r>
      <w:r w:rsidR="000472C8" w:rsidRPr="005E3EE7">
        <w:rPr>
          <w:rFonts w:ascii="Aptos Narrow" w:hAnsi="Aptos Narrow"/>
          <w:sz w:val="26"/>
          <w:szCs w:val="26"/>
        </w:rPr>
        <w:sym w:font="Wingdings" w:char="F06F"/>
      </w:r>
      <w:r w:rsidR="000472C8" w:rsidRPr="005E3EE7">
        <w:rPr>
          <w:rFonts w:ascii="Aptos Narrow" w:hAnsi="Aptos Narrow"/>
          <w:sz w:val="26"/>
          <w:szCs w:val="26"/>
        </w:rPr>
        <w:t xml:space="preserve"> NO</w:t>
      </w:r>
    </w:p>
    <w:p w14:paraId="4141B288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</w:p>
    <w:p w14:paraId="5327438B" w14:textId="77777777" w:rsidR="00E65BA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How many times have you received financial support</w:t>
      </w:r>
      <w:r w:rsidR="00FA46C8" w:rsidRPr="005E3EE7">
        <w:rPr>
          <w:rFonts w:ascii="Aptos Narrow" w:hAnsi="Aptos Narrow"/>
          <w:sz w:val="26"/>
          <w:szCs w:val="26"/>
        </w:rPr>
        <w:t>s from AUST</w:t>
      </w:r>
      <w:r w:rsidRPr="005E3EE7">
        <w:rPr>
          <w:rFonts w:ascii="Aptos Narrow" w:hAnsi="Aptos Narrow"/>
          <w:sz w:val="26"/>
          <w:szCs w:val="26"/>
        </w:rPr>
        <w:t xml:space="preserve"> for presenting article</w:t>
      </w:r>
      <w:r w:rsidR="008D5F57" w:rsidRPr="005E3EE7">
        <w:rPr>
          <w:rFonts w:ascii="Aptos Narrow" w:hAnsi="Aptos Narrow"/>
          <w:sz w:val="26"/>
          <w:szCs w:val="26"/>
        </w:rPr>
        <w:t>(</w:t>
      </w:r>
      <w:r w:rsidR="00FA46C8" w:rsidRPr="005E3EE7">
        <w:rPr>
          <w:rFonts w:ascii="Aptos Narrow" w:hAnsi="Aptos Narrow"/>
          <w:sz w:val="26"/>
          <w:szCs w:val="26"/>
        </w:rPr>
        <w:t>s</w:t>
      </w:r>
      <w:r w:rsidR="008D5F57" w:rsidRPr="005E3EE7">
        <w:rPr>
          <w:rFonts w:ascii="Aptos Narrow" w:hAnsi="Aptos Narrow"/>
          <w:sz w:val="26"/>
          <w:szCs w:val="26"/>
        </w:rPr>
        <w:t>)</w:t>
      </w:r>
      <w:r w:rsidRPr="005E3EE7">
        <w:rPr>
          <w:rFonts w:ascii="Aptos Narrow" w:hAnsi="Aptos Narrow"/>
          <w:sz w:val="26"/>
          <w:szCs w:val="26"/>
        </w:rPr>
        <w:t xml:space="preserve"> at conference</w:t>
      </w:r>
      <w:r w:rsidR="003A2C73" w:rsidRPr="005E3EE7">
        <w:rPr>
          <w:rFonts w:ascii="Aptos Narrow" w:hAnsi="Aptos Narrow"/>
          <w:sz w:val="26"/>
          <w:szCs w:val="26"/>
        </w:rPr>
        <w:t>(</w:t>
      </w:r>
      <w:r w:rsidR="00FA46C8" w:rsidRPr="005E3EE7">
        <w:rPr>
          <w:rFonts w:ascii="Aptos Narrow" w:hAnsi="Aptos Narrow"/>
          <w:sz w:val="26"/>
          <w:szCs w:val="26"/>
        </w:rPr>
        <w:t>s</w:t>
      </w:r>
      <w:r w:rsidR="003A2C73" w:rsidRPr="005E3EE7">
        <w:rPr>
          <w:rFonts w:ascii="Aptos Narrow" w:hAnsi="Aptos Narrow"/>
          <w:sz w:val="26"/>
          <w:szCs w:val="26"/>
        </w:rPr>
        <w:t>)</w:t>
      </w:r>
      <w:r w:rsidRPr="005E3EE7">
        <w:rPr>
          <w:rFonts w:ascii="Aptos Narrow" w:hAnsi="Aptos Narrow"/>
          <w:sz w:val="26"/>
          <w:szCs w:val="26"/>
        </w:rPr>
        <w:t xml:space="preserve"> in the present Financial Year (FY)? </w:t>
      </w:r>
    </w:p>
    <w:p w14:paraId="382FB487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106AD597" w14:textId="2456FCDF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None </w:t>
      </w:r>
      <w:r w:rsidRPr="005E3EE7">
        <w:rPr>
          <w:rFonts w:ascii="Aptos Narrow" w:hAnsi="Aptos Narrow"/>
          <w:sz w:val="26"/>
          <w:szCs w:val="26"/>
        </w:rPr>
        <w:tab/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1 (one)</w:t>
      </w:r>
      <w:r w:rsidRPr="005E3EE7">
        <w:rPr>
          <w:rFonts w:ascii="Aptos Narrow" w:hAnsi="Aptos Narrow"/>
          <w:sz w:val="26"/>
          <w:szCs w:val="26"/>
        </w:rPr>
        <w:tab/>
      </w: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2 (two)</w:t>
      </w:r>
    </w:p>
    <w:p w14:paraId="6D90AE96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</w:p>
    <w:p w14:paraId="62869B30" w14:textId="77777777" w:rsidR="000472C8" w:rsidRPr="005E3EE7" w:rsidRDefault="000472C8" w:rsidP="000472C8">
      <w:pPr>
        <w:spacing w:after="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Checklist of attachments</w:t>
      </w:r>
    </w:p>
    <w:p w14:paraId="60FC7373" w14:textId="77777777" w:rsidR="000472C8" w:rsidRPr="005E3EE7" w:rsidRDefault="000472C8" w:rsidP="000472C8">
      <w:pPr>
        <w:spacing w:after="0"/>
        <w:ind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A complete copy of the article    </w:t>
      </w:r>
    </w:p>
    <w:p w14:paraId="4FE5FC03" w14:textId="77777777" w:rsidR="000472C8" w:rsidRPr="005E3EE7" w:rsidRDefault="000472C8" w:rsidP="000472C8">
      <w:pPr>
        <w:spacing w:after="0"/>
        <w:ind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Submission confirmation letter or email from the appropriate authority </w:t>
      </w:r>
    </w:p>
    <w:p w14:paraId="4501D4E2" w14:textId="62C90A41" w:rsidR="000472C8" w:rsidRPr="005E3EE7" w:rsidRDefault="000472C8" w:rsidP="000472C8">
      <w:pPr>
        <w:spacing w:after="0"/>
        <w:ind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Official document related to </w:t>
      </w:r>
      <w:r w:rsidR="00AF3BAE" w:rsidRPr="005E3EE7">
        <w:rPr>
          <w:rFonts w:ascii="Aptos Narrow" w:hAnsi="Aptos Narrow"/>
          <w:sz w:val="26"/>
          <w:szCs w:val="26"/>
        </w:rPr>
        <w:t xml:space="preserve">the </w:t>
      </w:r>
      <w:r w:rsidRPr="005E3EE7">
        <w:rPr>
          <w:rFonts w:ascii="Aptos Narrow" w:hAnsi="Aptos Narrow"/>
          <w:sz w:val="26"/>
          <w:szCs w:val="26"/>
        </w:rPr>
        <w:t>article registration fee</w:t>
      </w:r>
    </w:p>
    <w:p w14:paraId="6B346787" w14:textId="7E271023" w:rsidR="00FA46C8" w:rsidRPr="005E3EE7" w:rsidRDefault="000472C8" w:rsidP="00FA46C8">
      <w:pPr>
        <w:spacing w:after="0"/>
        <w:ind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Proof of studentship</w:t>
      </w:r>
      <w:r w:rsidR="00FA46C8" w:rsidRPr="005E3EE7">
        <w:rPr>
          <w:rFonts w:ascii="Aptos Narrow" w:hAnsi="Aptos Narrow"/>
          <w:sz w:val="26"/>
          <w:szCs w:val="26"/>
        </w:rPr>
        <w:t xml:space="preserve"> (ID copy and Confirmation letter from the supervisor)</w:t>
      </w:r>
    </w:p>
    <w:p w14:paraId="306E4601" w14:textId="77777777" w:rsidR="00E62979" w:rsidRPr="005E3EE7" w:rsidRDefault="00E62979" w:rsidP="00E62979">
      <w:pPr>
        <w:spacing w:after="0"/>
        <w:ind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Proof of participation and presentation</w:t>
      </w:r>
    </w:p>
    <w:p w14:paraId="76E2F048" w14:textId="77777777" w:rsidR="00E62979" w:rsidRPr="005E3EE7" w:rsidRDefault="00E62979" w:rsidP="00E62979">
      <w:pPr>
        <w:spacing w:after="0"/>
        <w:ind w:firstLine="720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Supporting document for previously presented/published related articles (if any)</w:t>
      </w:r>
    </w:p>
    <w:p w14:paraId="492C1BFB" w14:textId="77777777" w:rsidR="000472C8" w:rsidRPr="005E3EE7" w:rsidRDefault="000472C8" w:rsidP="00426189">
      <w:pPr>
        <w:spacing w:after="0" w:line="240" w:lineRule="auto"/>
        <w:rPr>
          <w:rFonts w:ascii="Aptos Narrow" w:hAnsi="Aptos Narrow"/>
          <w:sz w:val="26"/>
          <w:szCs w:val="26"/>
        </w:rPr>
      </w:pPr>
    </w:p>
    <w:p w14:paraId="62C17D5F" w14:textId="6A6879D8" w:rsidR="000472C8" w:rsidRPr="005E3EE7" w:rsidRDefault="000472C8" w:rsidP="000472C8">
      <w:pPr>
        <w:spacing w:after="0"/>
        <w:rPr>
          <w:rFonts w:ascii="Aptos Narrow" w:hAnsi="Aptos Narrow"/>
          <w:b/>
          <w:bCs/>
          <w:sz w:val="26"/>
          <w:szCs w:val="26"/>
        </w:rPr>
      </w:pPr>
      <w:r w:rsidRPr="005E3EE7">
        <w:rPr>
          <w:rFonts w:ascii="Aptos Narrow" w:hAnsi="Aptos Narrow"/>
          <w:b/>
          <w:bCs/>
          <w:sz w:val="26"/>
          <w:szCs w:val="26"/>
        </w:rPr>
        <w:t>Declaration</w:t>
      </w:r>
    </w:p>
    <w:p w14:paraId="013E1F5F" w14:textId="77777777" w:rsidR="00E65BA7" w:rsidRDefault="00E65BA7" w:rsidP="00FA46C8">
      <w:pPr>
        <w:spacing w:after="0"/>
        <w:rPr>
          <w:rFonts w:ascii="Aptos Narrow" w:hAnsi="Aptos Narrow"/>
          <w:sz w:val="26"/>
          <w:szCs w:val="26"/>
        </w:rPr>
      </w:pPr>
    </w:p>
    <w:p w14:paraId="3BEA7D17" w14:textId="192D7DC1" w:rsidR="00FA46C8" w:rsidRPr="005E3EE7" w:rsidRDefault="00FA46C8" w:rsidP="00E65BA7">
      <w:pPr>
        <w:spacing w:after="0"/>
        <w:jc w:val="both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I declare that I have the consent from the supervisor for this </w:t>
      </w:r>
      <w:r w:rsidR="0081131B" w:rsidRPr="005E3EE7">
        <w:rPr>
          <w:rFonts w:ascii="Aptos Narrow" w:hAnsi="Aptos Narrow"/>
          <w:sz w:val="26"/>
          <w:szCs w:val="26"/>
        </w:rPr>
        <w:t>financial support</w:t>
      </w:r>
      <w:r w:rsidRPr="005E3EE7">
        <w:rPr>
          <w:rFonts w:ascii="Aptos Narrow" w:hAnsi="Aptos Narrow"/>
          <w:sz w:val="26"/>
          <w:szCs w:val="26"/>
        </w:rPr>
        <w:t xml:space="preserve"> application</w:t>
      </w:r>
    </w:p>
    <w:p w14:paraId="6B278531" w14:textId="77777777" w:rsidR="00E65BA7" w:rsidRDefault="00E65BA7" w:rsidP="00E65BA7">
      <w:pPr>
        <w:spacing w:after="0"/>
        <w:jc w:val="both"/>
        <w:rPr>
          <w:rFonts w:ascii="Aptos Narrow" w:hAnsi="Aptos Narrow"/>
          <w:sz w:val="26"/>
          <w:szCs w:val="26"/>
        </w:rPr>
      </w:pPr>
    </w:p>
    <w:p w14:paraId="33F39CF3" w14:textId="47463336" w:rsidR="000472C8" w:rsidRPr="005E3EE7" w:rsidRDefault="000472C8" w:rsidP="00E65BA7">
      <w:pPr>
        <w:spacing w:after="0"/>
        <w:jc w:val="both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I declare that the research article is original and in its present form has not been published elsewhere in any form.</w:t>
      </w:r>
    </w:p>
    <w:p w14:paraId="00859F71" w14:textId="77777777" w:rsidR="00E65BA7" w:rsidRDefault="00E65BA7" w:rsidP="00E65BA7">
      <w:pPr>
        <w:spacing w:after="0"/>
        <w:jc w:val="both"/>
        <w:rPr>
          <w:rFonts w:ascii="Aptos Narrow" w:hAnsi="Aptos Narrow"/>
          <w:sz w:val="26"/>
          <w:szCs w:val="26"/>
        </w:rPr>
      </w:pPr>
    </w:p>
    <w:p w14:paraId="23D8DE49" w14:textId="662DA7A7" w:rsidR="000472C8" w:rsidRPr="005E3EE7" w:rsidRDefault="000472C8" w:rsidP="00E65BA7">
      <w:pPr>
        <w:spacing w:after="0"/>
        <w:jc w:val="both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I declare that the research article has not received financial assistance from any other internal or external source for the same purpose.</w:t>
      </w:r>
    </w:p>
    <w:p w14:paraId="0BD616DD" w14:textId="77777777" w:rsidR="00E65BA7" w:rsidRDefault="00E65BA7" w:rsidP="00E65BA7">
      <w:pPr>
        <w:spacing w:after="0"/>
        <w:jc w:val="both"/>
        <w:rPr>
          <w:rFonts w:ascii="Aptos Narrow" w:hAnsi="Aptos Narrow"/>
          <w:sz w:val="26"/>
          <w:szCs w:val="26"/>
        </w:rPr>
      </w:pPr>
    </w:p>
    <w:p w14:paraId="5B5AC873" w14:textId="21426980" w:rsidR="000472C8" w:rsidRPr="005E3EE7" w:rsidRDefault="000472C8" w:rsidP="00E65BA7">
      <w:pPr>
        <w:spacing w:after="0"/>
        <w:jc w:val="both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sym w:font="Wingdings" w:char="F06F"/>
      </w:r>
      <w:r w:rsidRPr="005E3EE7">
        <w:rPr>
          <w:rFonts w:ascii="Aptos Narrow" w:hAnsi="Aptos Narrow"/>
          <w:sz w:val="26"/>
          <w:szCs w:val="26"/>
        </w:rPr>
        <w:t xml:space="preserve"> I declare that all the information provided in the form is true and correct.</w:t>
      </w:r>
    </w:p>
    <w:p w14:paraId="38CD6BEA" w14:textId="77777777" w:rsidR="003F7743" w:rsidRPr="005E3EE7" w:rsidRDefault="003F7743" w:rsidP="000472C8">
      <w:pPr>
        <w:spacing w:after="0"/>
        <w:rPr>
          <w:rFonts w:ascii="Aptos Narrow" w:hAnsi="Aptos Narrow"/>
          <w:sz w:val="26"/>
          <w:szCs w:val="26"/>
        </w:rPr>
      </w:pPr>
    </w:p>
    <w:p w14:paraId="5EF6DC6B" w14:textId="77777777" w:rsidR="006D7DC4" w:rsidRDefault="006D7DC4" w:rsidP="000472C8">
      <w:pPr>
        <w:spacing w:after="0"/>
        <w:rPr>
          <w:rFonts w:ascii="Aptos Narrow" w:hAnsi="Aptos Narrow"/>
          <w:sz w:val="26"/>
          <w:szCs w:val="26"/>
        </w:rPr>
      </w:pPr>
    </w:p>
    <w:p w14:paraId="0E958623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6A930826" w14:textId="77777777" w:rsidR="00E65BA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67C71581" w14:textId="77777777" w:rsidR="00E65BA7" w:rsidRPr="005E3EE7" w:rsidRDefault="00E65BA7" w:rsidP="000472C8">
      <w:pPr>
        <w:spacing w:after="0"/>
        <w:rPr>
          <w:rFonts w:ascii="Aptos Narrow" w:hAnsi="Aptos Narrow"/>
          <w:sz w:val="26"/>
          <w:szCs w:val="26"/>
        </w:rPr>
      </w:pPr>
    </w:p>
    <w:p w14:paraId="284FD5EE" w14:textId="77777777" w:rsidR="00366D98" w:rsidRPr="005E3EE7" w:rsidRDefault="00366D98" w:rsidP="000472C8">
      <w:pPr>
        <w:spacing w:after="0"/>
        <w:rPr>
          <w:rFonts w:ascii="Aptos Narrow" w:hAnsi="Aptos Narrow"/>
          <w:sz w:val="26"/>
          <w:szCs w:val="26"/>
        </w:rPr>
      </w:pPr>
    </w:p>
    <w:p w14:paraId="2B60609F" w14:textId="002F0E9A" w:rsidR="003F7743" w:rsidRPr="005E3EE7" w:rsidRDefault="00366D98" w:rsidP="00BE40A7">
      <w:pPr>
        <w:spacing w:after="0" w:line="168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>----------------------------------------------</w:t>
      </w:r>
    </w:p>
    <w:p w14:paraId="2230FB9D" w14:textId="2E3CE050" w:rsidR="006B10E4" w:rsidRPr="005E3EE7" w:rsidRDefault="000472C8" w:rsidP="00637C16">
      <w:pPr>
        <w:spacing w:after="0" w:line="168" w:lineRule="auto"/>
        <w:rPr>
          <w:rFonts w:ascii="Aptos Narrow" w:hAnsi="Aptos Narrow"/>
          <w:sz w:val="26"/>
          <w:szCs w:val="26"/>
        </w:rPr>
      </w:pPr>
      <w:r w:rsidRPr="005E3EE7">
        <w:rPr>
          <w:rFonts w:ascii="Aptos Narrow" w:hAnsi="Aptos Narrow"/>
          <w:sz w:val="26"/>
          <w:szCs w:val="26"/>
        </w:rPr>
        <w:t xml:space="preserve">Signature and date of the Applicant </w:t>
      </w:r>
    </w:p>
    <w:sectPr w:rsidR="006B10E4" w:rsidRPr="005E3EE7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A33FE" w14:textId="77777777" w:rsidR="000E265B" w:rsidRDefault="000E265B" w:rsidP="00C1493D">
      <w:pPr>
        <w:spacing w:after="0" w:line="240" w:lineRule="auto"/>
      </w:pPr>
      <w:r>
        <w:separator/>
      </w:r>
    </w:p>
  </w:endnote>
  <w:endnote w:type="continuationSeparator" w:id="0">
    <w:p w14:paraId="11FF62AA" w14:textId="77777777" w:rsidR="000E265B" w:rsidRDefault="000E265B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223E9" w14:textId="77777777" w:rsidR="000E265B" w:rsidRDefault="000E265B" w:rsidP="00C1493D">
      <w:pPr>
        <w:spacing w:after="0" w:line="240" w:lineRule="auto"/>
      </w:pPr>
      <w:r>
        <w:separator/>
      </w:r>
    </w:p>
  </w:footnote>
  <w:footnote w:type="continuationSeparator" w:id="0">
    <w:p w14:paraId="4AE4A095" w14:textId="77777777" w:rsidR="000E265B" w:rsidRDefault="000E265B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5E463" w14:textId="7C545737" w:rsidR="00820220" w:rsidRPr="00820220" w:rsidRDefault="00820220" w:rsidP="00820220">
    <w:pPr>
      <w:pStyle w:val="Header"/>
      <w:jc w:val="right"/>
      <w:rPr>
        <w:i/>
        <w:iCs/>
        <w:sz w:val="22"/>
        <w:szCs w:val="22"/>
      </w:rPr>
    </w:pPr>
    <w:r w:rsidRPr="00820220">
      <w:rPr>
        <w:rFonts w:ascii="Aptos Narrow" w:hAnsi="Aptos Narrow"/>
        <w:i/>
        <w:iCs/>
        <w:sz w:val="22"/>
        <w:szCs w:val="22"/>
      </w:rPr>
      <w:t>Form CS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3A7B0A"/>
    <w:multiLevelType w:val="hybridMultilevel"/>
    <w:tmpl w:val="5748D33A"/>
    <w:lvl w:ilvl="0" w:tplc="A1A4B47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3"/>
  </w:num>
  <w:num w:numId="2" w16cid:durableId="1515220124">
    <w:abstractNumId w:val="0"/>
  </w:num>
  <w:num w:numId="3" w16cid:durableId="1002976177">
    <w:abstractNumId w:val="1"/>
  </w:num>
  <w:num w:numId="4" w16cid:durableId="2091942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472C8"/>
    <w:rsid w:val="00084AC4"/>
    <w:rsid w:val="0009240C"/>
    <w:rsid w:val="000A337D"/>
    <w:rsid w:val="000E265B"/>
    <w:rsid w:val="00100CAC"/>
    <w:rsid w:val="00123351"/>
    <w:rsid w:val="001C587D"/>
    <w:rsid w:val="00227233"/>
    <w:rsid w:val="00236A9C"/>
    <w:rsid w:val="00275D49"/>
    <w:rsid w:val="00293000"/>
    <w:rsid w:val="002E5670"/>
    <w:rsid w:val="00306101"/>
    <w:rsid w:val="00320DE4"/>
    <w:rsid w:val="003210B4"/>
    <w:rsid w:val="00327DD8"/>
    <w:rsid w:val="00337AE6"/>
    <w:rsid w:val="00366D98"/>
    <w:rsid w:val="00383487"/>
    <w:rsid w:val="003A2C73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26189"/>
    <w:rsid w:val="00455E96"/>
    <w:rsid w:val="004572D6"/>
    <w:rsid w:val="00481ADD"/>
    <w:rsid w:val="004D56E9"/>
    <w:rsid w:val="004E695F"/>
    <w:rsid w:val="004F1C40"/>
    <w:rsid w:val="004F3F95"/>
    <w:rsid w:val="00504C0C"/>
    <w:rsid w:val="005053C0"/>
    <w:rsid w:val="005174FF"/>
    <w:rsid w:val="00534C2E"/>
    <w:rsid w:val="00573B84"/>
    <w:rsid w:val="005865AC"/>
    <w:rsid w:val="00592D74"/>
    <w:rsid w:val="005D44D2"/>
    <w:rsid w:val="005E3EE7"/>
    <w:rsid w:val="006016B0"/>
    <w:rsid w:val="00604C6B"/>
    <w:rsid w:val="00614841"/>
    <w:rsid w:val="00637C16"/>
    <w:rsid w:val="006A459B"/>
    <w:rsid w:val="006B10E4"/>
    <w:rsid w:val="006B1E9A"/>
    <w:rsid w:val="006D7DC4"/>
    <w:rsid w:val="006F584C"/>
    <w:rsid w:val="006F7DA0"/>
    <w:rsid w:val="007164F8"/>
    <w:rsid w:val="00716715"/>
    <w:rsid w:val="00720696"/>
    <w:rsid w:val="00795A13"/>
    <w:rsid w:val="007A11E7"/>
    <w:rsid w:val="007B0A77"/>
    <w:rsid w:val="007B4730"/>
    <w:rsid w:val="0081131B"/>
    <w:rsid w:val="00815AEC"/>
    <w:rsid w:val="00820220"/>
    <w:rsid w:val="00833DAF"/>
    <w:rsid w:val="00840307"/>
    <w:rsid w:val="00857055"/>
    <w:rsid w:val="00867848"/>
    <w:rsid w:val="008712B4"/>
    <w:rsid w:val="008D5F57"/>
    <w:rsid w:val="008E2E62"/>
    <w:rsid w:val="008F09E2"/>
    <w:rsid w:val="008F35CF"/>
    <w:rsid w:val="00954E7A"/>
    <w:rsid w:val="009767AE"/>
    <w:rsid w:val="009B590C"/>
    <w:rsid w:val="009B7A5E"/>
    <w:rsid w:val="009C5A1B"/>
    <w:rsid w:val="009D35C1"/>
    <w:rsid w:val="00A12CE7"/>
    <w:rsid w:val="00A81765"/>
    <w:rsid w:val="00AF3BAE"/>
    <w:rsid w:val="00B14EAB"/>
    <w:rsid w:val="00B56AB0"/>
    <w:rsid w:val="00B7354D"/>
    <w:rsid w:val="00BA291D"/>
    <w:rsid w:val="00BE1A59"/>
    <w:rsid w:val="00BE40A7"/>
    <w:rsid w:val="00BF1860"/>
    <w:rsid w:val="00C1493D"/>
    <w:rsid w:val="00C367EB"/>
    <w:rsid w:val="00C615DA"/>
    <w:rsid w:val="00C64705"/>
    <w:rsid w:val="00C73AB3"/>
    <w:rsid w:val="00C80EFA"/>
    <w:rsid w:val="00CA2E4F"/>
    <w:rsid w:val="00CE4DA5"/>
    <w:rsid w:val="00D07285"/>
    <w:rsid w:val="00D1479E"/>
    <w:rsid w:val="00D15000"/>
    <w:rsid w:val="00D1595F"/>
    <w:rsid w:val="00D96BA2"/>
    <w:rsid w:val="00DB4200"/>
    <w:rsid w:val="00DD21AC"/>
    <w:rsid w:val="00DD25AD"/>
    <w:rsid w:val="00DD5838"/>
    <w:rsid w:val="00DF6B66"/>
    <w:rsid w:val="00E26608"/>
    <w:rsid w:val="00E54F59"/>
    <w:rsid w:val="00E62979"/>
    <w:rsid w:val="00E65BA7"/>
    <w:rsid w:val="00E701A7"/>
    <w:rsid w:val="00E71DB7"/>
    <w:rsid w:val="00E72EF8"/>
    <w:rsid w:val="00EC3C03"/>
    <w:rsid w:val="00EF1CE3"/>
    <w:rsid w:val="00F242F1"/>
    <w:rsid w:val="00F269AF"/>
    <w:rsid w:val="00F32AB1"/>
    <w:rsid w:val="00F3332C"/>
    <w:rsid w:val="00F66E18"/>
    <w:rsid w:val="00F75F7D"/>
    <w:rsid w:val="00F92606"/>
    <w:rsid w:val="00F953D1"/>
    <w:rsid w:val="00F9715E"/>
    <w:rsid w:val="00FA46C8"/>
    <w:rsid w:val="00FC2162"/>
    <w:rsid w:val="00FD5C31"/>
    <w:rsid w:val="00FF1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  <w:style w:type="paragraph" w:styleId="Revision">
    <w:name w:val="Revision"/>
    <w:hidden/>
    <w:uiPriority w:val="99"/>
    <w:semiHidden/>
    <w:rsid w:val="00FA46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4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9</cp:revision>
  <cp:lastPrinted>2025-11-13T06:03:00Z</cp:lastPrinted>
  <dcterms:created xsi:type="dcterms:W3CDTF">2026-04-08T17:58:00Z</dcterms:created>
  <dcterms:modified xsi:type="dcterms:W3CDTF">2026-04-09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